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B1EA19" w14:textId="77777777" w:rsidR="0007453D" w:rsidRDefault="0007453D" w:rsidP="00F7033B">
      <w:pPr>
        <w:spacing w:after="0" w:line="240" w:lineRule="auto"/>
        <w:jc w:val="both"/>
        <w:rPr>
          <w:rFonts w:cstheme="minorHAnsi"/>
          <w:i/>
          <w:sz w:val="24"/>
          <w:szCs w:val="24"/>
        </w:rPr>
      </w:pPr>
    </w:p>
    <w:p w14:paraId="37AA7210" w14:textId="11EBD75E" w:rsidR="000B100C" w:rsidRPr="00F7033B" w:rsidRDefault="000B100C" w:rsidP="00F7033B">
      <w:pPr>
        <w:spacing w:after="0" w:line="240" w:lineRule="auto"/>
        <w:jc w:val="both"/>
        <w:rPr>
          <w:rFonts w:cstheme="minorHAnsi"/>
          <w:i/>
          <w:sz w:val="24"/>
          <w:szCs w:val="24"/>
        </w:rPr>
      </w:pPr>
      <w:r w:rsidRPr="00F7033B">
        <w:rPr>
          <w:rFonts w:cstheme="minorHAnsi"/>
          <w:i/>
          <w:sz w:val="24"/>
          <w:szCs w:val="24"/>
        </w:rPr>
        <w:t>(Date)</w:t>
      </w:r>
    </w:p>
    <w:p w14:paraId="334B05A5" w14:textId="77777777" w:rsidR="00077097" w:rsidRPr="00F7033B" w:rsidRDefault="00077097" w:rsidP="00F7033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1277A65C" w14:textId="77777777" w:rsidR="00F1102D" w:rsidRDefault="00F1102D" w:rsidP="00F7033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50D15CF6" w14:textId="77777777" w:rsidR="0007453D" w:rsidRPr="00F7033B" w:rsidRDefault="0007453D" w:rsidP="00F7033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D8B4BE1" w14:textId="5189BF34" w:rsidR="00A51880" w:rsidRPr="00F7033B" w:rsidRDefault="00A51880" w:rsidP="00F7033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F7033B">
        <w:rPr>
          <w:rFonts w:cstheme="minorHAnsi"/>
          <w:b/>
          <w:sz w:val="24"/>
          <w:szCs w:val="24"/>
        </w:rPr>
        <w:t xml:space="preserve">Franchising </w:t>
      </w:r>
      <w:r w:rsidR="000A380C" w:rsidRPr="00F7033B">
        <w:rPr>
          <w:rFonts w:cstheme="minorHAnsi"/>
          <w:b/>
          <w:sz w:val="24"/>
          <w:szCs w:val="24"/>
        </w:rPr>
        <w:t>Department</w:t>
      </w:r>
    </w:p>
    <w:p w14:paraId="73EAE33B" w14:textId="0DAEC64E" w:rsidR="00A51880" w:rsidRPr="00F7033B" w:rsidRDefault="00F1102D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Penong’s Franchise Corporation</w:t>
      </w:r>
    </w:p>
    <w:p w14:paraId="1B8D6E38" w14:textId="77777777" w:rsidR="00F1102D" w:rsidRPr="00F7033B" w:rsidRDefault="00F1102D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2</w:t>
      </w:r>
      <w:r w:rsidRPr="00F7033B">
        <w:rPr>
          <w:rFonts w:cstheme="minorHAnsi"/>
          <w:sz w:val="24"/>
          <w:szCs w:val="24"/>
          <w:vertAlign w:val="superscript"/>
        </w:rPr>
        <w:t>nd</w:t>
      </w:r>
      <w:r w:rsidRPr="00F7033B">
        <w:rPr>
          <w:rFonts w:cstheme="minorHAnsi"/>
          <w:sz w:val="24"/>
          <w:szCs w:val="24"/>
        </w:rPr>
        <w:t xml:space="preserve"> Floor, McPod Bldg. McArthur Highway, </w:t>
      </w:r>
    </w:p>
    <w:p w14:paraId="4B351DEE" w14:textId="4837B0FB" w:rsidR="00F1102D" w:rsidRPr="00F7033B" w:rsidRDefault="00F1102D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Matina, Davao City</w:t>
      </w:r>
    </w:p>
    <w:p w14:paraId="7A1893EC" w14:textId="25706BF2" w:rsidR="000B100C" w:rsidRPr="00F7033B" w:rsidRDefault="000B100C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D7E81B5" w14:textId="77777777" w:rsidR="00605A74" w:rsidRPr="00F7033B" w:rsidRDefault="00605A74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BEFD0DA" w14:textId="184E3F12" w:rsidR="00A51880" w:rsidRPr="00F7033B" w:rsidRDefault="0059215C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To whom it may concern,</w:t>
      </w:r>
    </w:p>
    <w:p w14:paraId="5A2C0872" w14:textId="77777777" w:rsidR="00A51880" w:rsidRPr="00F7033B" w:rsidRDefault="00A51880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E3C5C3B" w14:textId="3ADDCA9D" w:rsidR="00F1102D" w:rsidRPr="00F7033B" w:rsidRDefault="00A51880" w:rsidP="00F7033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F7033B">
        <w:rPr>
          <w:rFonts w:cstheme="minorHAnsi"/>
          <w:sz w:val="24"/>
          <w:szCs w:val="24"/>
        </w:rPr>
        <w:t xml:space="preserve">I would like to express my interest </w:t>
      </w:r>
      <w:r w:rsidR="00F1102D" w:rsidRPr="00F7033B">
        <w:rPr>
          <w:rFonts w:cstheme="minorHAnsi"/>
          <w:sz w:val="24"/>
          <w:szCs w:val="24"/>
        </w:rPr>
        <w:t xml:space="preserve">in applying for a Penong’s franchise store with a proposed site at </w:t>
      </w:r>
      <w:r w:rsidR="00F1102D" w:rsidRPr="00F7033B">
        <w:rPr>
          <w:rFonts w:cstheme="minorHAnsi"/>
          <w:b/>
          <w:sz w:val="24"/>
          <w:szCs w:val="24"/>
        </w:rPr>
        <w:t>(</w:t>
      </w:r>
      <w:r w:rsidR="00F1102D" w:rsidRPr="00F7033B">
        <w:rPr>
          <w:rFonts w:cstheme="minorHAnsi"/>
          <w:b/>
          <w:i/>
          <w:sz w:val="24"/>
          <w:szCs w:val="24"/>
        </w:rPr>
        <w:t>complete and exact address of the proposed site</w:t>
      </w:r>
      <w:r w:rsidR="00F1102D" w:rsidRPr="00F7033B">
        <w:rPr>
          <w:rFonts w:cstheme="minorHAnsi"/>
          <w:b/>
          <w:sz w:val="24"/>
          <w:szCs w:val="24"/>
        </w:rPr>
        <w:t xml:space="preserve">). </w:t>
      </w:r>
      <w:r w:rsidR="00F1102D" w:rsidRPr="00F7033B">
        <w:rPr>
          <w:rFonts w:cstheme="minorHAnsi"/>
          <w:sz w:val="24"/>
          <w:szCs w:val="24"/>
        </w:rPr>
        <w:t>I am excited about the opportunity to be a part of the Penong's family.</w:t>
      </w:r>
    </w:p>
    <w:p w14:paraId="57921B62" w14:textId="77777777" w:rsidR="00E16D18" w:rsidRPr="00F7033B" w:rsidRDefault="00E16D18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92A4380" w14:textId="77777777" w:rsidR="00D37C60" w:rsidRPr="00F7033B" w:rsidRDefault="00D37C60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B315512" w14:textId="77777777" w:rsidR="00FD0907" w:rsidRPr="00F7033B" w:rsidRDefault="00FD0907" w:rsidP="0007453D">
      <w:pPr>
        <w:spacing w:after="0" w:line="240" w:lineRule="auto"/>
        <w:jc w:val="center"/>
        <w:rPr>
          <w:rFonts w:cstheme="minorHAnsi"/>
          <w:b/>
          <w:i/>
          <w:sz w:val="24"/>
          <w:szCs w:val="24"/>
        </w:rPr>
      </w:pPr>
      <w:r w:rsidRPr="00F7033B">
        <w:rPr>
          <w:rFonts w:cstheme="minorHAnsi"/>
          <w:b/>
          <w:i/>
          <w:sz w:val="24"/>
          <w:szCs w:val="24"/>
        </w:rPr>
        <w:t>(Provide brief background – Personal and Businesses)</w:t>
      </w:r>
    </w:p>
    <w:p w14:paraId="4E995E8B" w14:textId="77777777" w:rsidR="00FD0907" w:rsidRPr="00F7033B" w:rsidRDefault="00FD0907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AFFB26A" w14:textId="77777777" w:rsidR="001469C1" w:rsidRPr="00F7033B" w:rsidRDefault="001469C1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D4EEB3" w14:textId="77777777" w:rsidR="00037DFD" w:rsidRPr="00F7033B" w:rsidRDefault="000F495E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Attached herewith are the following initial requirements for your assessment</w:t>
      </w:r>
      <w:r w:rsidR="00037DFD" w:rsidRPr="00F7033B">
        <w:rPr>
          <w:rFonts w:cstheme="minorHAnsi"/>
          <w:sz w:val="24"/>
          <w:szCs w:val="24"/>
        </w:rPr>
        <w:t xml:space="preserve">: </w:t>
      </w:r>
    </w:p>
    <w:p w14:paraId="35D61E39" w14:textId="11D07724" w:rsidR="000F495E" w:rsidRPr="00F7033B" w:rsidRDefault="00037DFD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(Please check if complied/applicable).</w:t>
      </w:r>
    </w:p>
    <w:p w14:paraId="2EEBDFED" w14:textId="77777777" w:rsidR="001469C1" w:rsidRPr="00F7033B" w:rsidRDefault="001469C1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29CC8F0" w14:textId="6F245E6B" w:rsidR="001469C1" w:rsidRPr="00F7033B" w:rsidRDefault="001469C1" w:rsidP="00F7033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Signed Letter of Intent</w:t>
      </w:r>
    </w:p>
    <w:p w14:paraId="33CDD136" w14:textId="77777777" w:rsidR="001469C1" w:rsidRPr="00F7033B" w:rsidRDefault="001469C1" w:rsidP="00F7033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 xml:space="preserve">Filled-out Applicant Information Sheet    </w:t>
      </w:r>
    </w:p>
    <w:p w14:paraId="2327B916" w14:textId="7DE1C5D6" w:rsidR="001469C1" w:rsidRPr="00F7033B" w:rsidRDefault="001469C1" w:rsidP="00F7033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Location Map – (Google maps screenshot) – mark on the map your proposed location</w:t>
      </w:r>
    </w:p>
    <w:p w14:paraId="17A38D28" w14:textId="77777777" w:rsidR="00F7033B" w:rsidRPr="00F7033B" w:rsidRDefault="00F7033B" w:rsidP="00F7033B">
      <w:pPr>
        <w:pStyle w:val="Defaul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F7033B">
        <w:rPr>
          <w:rFonts w:asciiTheme="minorHAnsi" w:hAnsiTheme="minorHAnsi" w:cstheme="minorHAnsi"/>
        </w:rPr>
        <w:t>Actual Photo of Site (Lot or Building) – showing front and sides</w:t>
      </w:r>
    </w:p>
    <w:p w14:paraId="5C7DB265" w14:textId="77777777" w:rsidR="00F7033B" w:rsidRPr="00F7033B" w:rsidRDefault="00F7033B" w:rsidP="00F7033B">
      <w:pPr>
        <w:pStyle w:val="Defaul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F7033B">
        <w:rPr>
          <w:rFonts w:asciiTheme="minorHAnsi" w:hAnsiTheme="minorHAnsi" w:cstheme="minorHAnsi"/>
        </w:rPr>
        <w:t>Lot Plan (indicating the area with measurements/dimensions)</w:t>
      </w:r>
    </w:p>
    <w:p w14:paraId="579A40E0" w14:textId="77777777" w:rsidR="00F7033B" w:rsidRPr="00F7033B" w:rsidRDefault="00F7033B" w:rsidP="00F7033B">
      <w:pPr>
        <w:pStyle w:val="Defaul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F7033B">
        <w:rPr>
          <w:rFonts w:asciiTheme="minorHAnsi" w:hAnsiTheme="minorHAnsi" w:cstheme="minorHAnsi"/>
        </w:rPr>
        <w:t>Site Development Plan (applicable to Malls or within a building)</w:t>
      </w:r>
    </w:p>
    <w:p w14:paraId="4FB41A71" w14:textId="44DD6907" w:rsidR="00F7033B" w:rsidRPr="00F7033B" w:rsidRDefault="00F7033B" w:rsidP="00F7033B">
      <w:pPr>
        <w:pStyle w:val="Defaul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F7033B">
        <w:rPr>
          <w:rFonts w:asciiTheme="minorHAnsi" w:hAnsiTheme="minorHAnsi" w:cstheme="minorHAnsi"/>
        </w:rPr>
        <w:t>Lease Offer/details (if available)</w:t>
      </w:r>
    </w:p>
    <w:p w14:paraId="78DF32BB" w14:textId="77777777" w:rsidR="00F7033B" w:rsidRDefault="00F7033B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88B55FC" w14:textId="77777777" w:rsidR="00F7033B" w:rsidRPr="00F7033B" w:rsidRDefault="00F7033B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EC7CF27" w14:textId="62D97BD7" w:rsidR="000B100C" w:rsidRPr="00F7033B" w:rsidRDefault="00F7033B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I agree to submit the following documents as part of your evaluation process, which will include screening, interview, and a mandatory background check as part of the approval procedure.</w:t>
      </w:r>
    </w:p>
    <w:p w14:paraId="1234327D" w14:textId="77777777" w:rsidR="00F7033B" w:rsidRDefault="00F7033B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3BF6085" w14:textId="77777777" w:rsidR="0007453D" w:rsidRPr="00F7033B" w:rsidRDefault="0007453D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4A1ADCE" w14:textId="77777777" w:rsidR="00F7033B" w:rsidRPr="00F7033B" w:rsidRDefault="00F7033B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262C623" w14:textId="7781AB9D" w:rsidR="000B100C" w:rsidRPr="00F7033B" w:rsidRDefault="000B100C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7033B">
        <w:rPr>
          <w:rFonts w:cstheme="minorHAnsi"/>
          <w:sz w:val="24"/>
          <w:szCs w:val="24"/>
        </w:rPr>
        <w:t>Sincerely Yours,</w:t>
      </w:r>
    </w:p>
    <w:p w14:paraId="625804AE" w14:textId="77777777" w:rsidR="000B100C" w:rsidRPr="00F7033B" w:rsidRDefault="000B100C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5B86A7D" w14:textId="77777777" w:rsidR="000B100C" w:rsidRPr="00F7033B" w:rsidRDefault="000B100C" w:rsidP="00F7033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EDA3119" w14:textId="77777777" w:rsidR="000B100C" w:rsidRPr="00F7033B" w:rsidRDefault="000B100C" w:rsidP="00F7033B">
      <w:pPr>
        <w:spacing w:after="0" w:line="240" w:lineRule="auto"/>
        <w:jc w:val="both"/>
        <w:rPr>
          <w:rFonts w:cstheme="minorHAnsi"/>
          <w:i/>
          <w:sz w:val="24"/>
          <w:szCs w:val="24"/>
        </w:rPr>
      </w:pPr>
      <w:r w:rsidRPr="00F7033B">
        <w:rPr>
          <w:rFonts w:cstheme="minorHAnsi"/>
          <w:i/>
          <w:sz w:val="24"/>
          <w:szCs w:val="24"/>
        </w:rPr>
        <w:t>(Signature over Printed Name)</w:t>
      </w:r>
    </w:p>
    <w:p w14:paraId="439A774E" w14:textId="16056BA7" w:rsidR="000B100C" w:rsidRPr="00F7033B" w:rsidRDefault="000B100C" w:rsidP="00F7033B">
      <w:pPr>
        <w:spacing w:after="0" w:line="240" w:lineRule="auto"/>
        <w:jc w:val="both"/>
        <w:rPr>
          <w:rFonts w:cstheme="minorHAnsi"/>
          <w:bCs/>
          <w:iCs/>
          <w:sz w:val="24"/>
          <w:szCs w:val="24"/>
        </w:rPr>
      </w:pPr>
      <w:r w:rsidRPr="00F7033B">
        <w:rPr>
          <w:rFonts w:cstheme="minorHAnsi"/>
          <w:bCs/>
          <w:iCs/>
          <w:sz w:val="24"/>
          <w:szCs w:val="24"/>
        </w:rPr>
        <w:t>Mobile</w:t>
      </w:r>
      <w:r w:rsidR="001469C1" w:rsidRPr="00F7033B">
        <w:rPr>
          <w:rFonts w:cstheme="minorHAnsi"/>
          <w:bCs/>
          <w:iCs/>
          <w:sz w:val="24"/>
          <w:szCs w:val="24"/>
        </w:rPr>
        <w:t xml:space="preserve"> Number:</w:t>
      </w:r>
    </w:p>
    <w:p w14:paraId="17DFC27B" w14:textId="68FFB132" w:rsidR="000B100C" w:rsidRPr="00F7033B" w:rsidRDefault="000B100C" w:rsidP="00F7033B">
      <w:pPr>
        <w:spacing w:after="0" w:line="240" w:lineRule="auto"/>
        <w:jc w:val="both"/>
        <w:rPr>
          <w:rFonts w:cstheme="minorHAnsi"/>
          <w:bCs/>
          <w:iCs/>
          <w:sz w:val="24"/>
          <w:szCs w:val="24"/>
        </w:rPr>
      </w:pPr>
      <w:r w:rsidRPr="00F7033B">
        <w:rPr>
          <w:rFonts w:cstheme="minorHAnsi"/>
          <w:bCs/>
          <w:iCs/>
          <w:sz w:val="24"/>
          <w:szCs w:val="24"/>
        </w:rPr>
        <w:t>Email Address</w:t>
      </w:r>
      <w:r w:rsidR="001469C1" w:rsidRPr="00F7033B">
        <w:rPr>
          <w:rFonts w:cstheme="minorHAnsi"/>
          <w:bCs/>
          <w:iCs/>
          <w:sz w:val="24"/>
          <w:szCs w:val="24"/>
        </w:rPr>
        <w:t>:</w:t>
      </w:r>
    </w:p>
    <w:p w14:paraId="7E34A5AC" w14:textId="343DA89A" w:rsidR="000B100C" w:rsidRPr="00F7033B" w:rsidRDefault="00970A24" w:rsidP="00F7033B">
      <w:pPr>
        <w:spacing w:after="0" w:line="240" w:lineRule="auto"/>
        <w:jc w:val="both"/>
        <w:rPr>
          <w:rFonts w:cstheme="minorHAnsi"/>
          <w:bCs/>
          <w:iCs/>
          <w:sz w:val="24"/>
          <w:szCs w:val="24"/>
        </w:rPr>
      </w:pPr>
      <w:r w:rsidRPr="00F7033B">
        <w:rPr>
          <w:rFonts w:cstheme="minorHAnsi"/>
          <w:bCs/>
          <w:iCs/>
          <w:sz w:val="24"/>
          <w:szCs w:val="24"/>
        </w:rPr>
        <w:t>Mailing</w:t>
      </w:r>
      <w:r w:rsidR="000B100C" w:rsidRPr="00F7033B">
        <w:rPr>
          <w:rFonts w:cstheme="minorHAnsi"/>
          <w:bCs/>
          <w:iCs/>
          <w:sz w:val="24"/>
          <w:szCs w:val="24"/>
        </w:rPr>
        <w:t xml:space="preserve"> Address</w:t>
      </w:r>
      <w:r w:rsidR="001469C1" w:rsidRPr="00F7033B">
        <w:rPr>
          <w:rFonts w:cstheme="minorHAnsi"/>
          <w:bCs/>
          <w:iCs/>
          <w:sz w:val="24"/>
          <w:szCs w:val="24"/>
        </w:rPr>
        <w:t>:</w:t>
      </w:r>
    </w:p>
    <w:sectPr w:rsidR="000B100C" w:rsidRPr="00F7033B" w:rsidSect="00F1102D">
      <w:headerReference w:type="default" r:id="rId10"/>
      <w:pgSz w:w="11906" w:h="16838" w:code="9"/>
      <w:pgMar w:top="1152" w:right="1008" w:bottom="1152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BF425" w14:textId="77777777" w:rsidR="0007453D" w:rsidRDefault="0007453D" w:rsidP="0007453D">
      <w:pPr>
        <w:spacing w:after="0" w:line="240" w:lineRule="auto"/>
      </w:pPr>
      <w:r>
        <w:separator/>
      </w:r>
    </w:p>
  </w:endnote>
  <w:endnote w:type="continuationSeparator" w:id="0">
    <w:p w14:paraId="31E1672B" w14:textId="77777777" w:rsidR="0007453D" w:rsidRDefault="0007453D" w:rsidP="00074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C5F8E" w14:textId="77777777" w:rsidR="0007453D" w:rsidRDefault="0007453D" w:rsidP="0007453D">
      <w:pPr>
        <w:spacing w:after="0" w:line="240" w:lineRule="auto"/>
      </w:pPr>
      <w:r>
        <w:separator/>
      </w:r>
    </w:p>
  </w:footnote>
  <w:footnote w:type="continuationSeparator" w:id="0">
    <w:p w14:paraId="7A4F22ED" w14:textId="77777777" w:rsidR="0007453D" w:rsidRDefault="0007453D" w:rsidP="00074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687C8" w14:textId="67FEBBE0" w:rsidR="0007453D" w:rsidRDefault="0007453D" w:rsidP="0007453D">
    <w:pPr>
      <w:pStyle w:val="Head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B6D521A" wp14:editId="08DC9925">
          <wp:simplePos x="0" y="0"/>
          <wp:positionH relativeFrom="margin">
            <wp:posOffset>2787650</wp:posOffset>
          </wp:positionH>
          <wp:positionV relativeFrom="paragraph">
            <wp:posOffset>-415339</wp:posOffset>
          </wp:positionV>
          <wp:extent cx="1244600" cy="337185"/>
          <wp:effectExtent l="0" t="0" r="0" b="571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enongs no line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384" b="23362"/>
                  <a:stretch/>
                </pic:blipFill>
                <pic:spPr bwMode="auto">
                  <a:xfrm>
                    <a:off x="0" y="0"/>
                    <a:ext cx="1244600" cy="3371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349F3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353AA78" wp14:editId="7BBF9AE0">
              <wp:simplePos x="0" y="0"/>
              <wp:positionH relativeFrom="page">
                <wp:posOffset>0</wp:posOffset>
              </wp:positionH>
              <wp:positionV relativeFrom="paragraph">
                <wp:posOffset>-66230</wp:posOffset>
              </wp:positionV>
              <wp:extent cx="7734300" cy="20955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34300" cy="2095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1B8DF3" w14:textId="77777777" w:rsidR="0007453D" w:rsidRPr="0075786E" w:rsidRDefault="0007453D" w:rsidP="0007453D">
                          <w:pPr>
                            <w:jc w:val="center"/>
                            <w:rPr>
                              <w:rFonts w:ascii="Century Gothic" w:hAnsi="Century Gothic" w:cs="Arial"/>
                              <w:sz w:val="14"/>
                            </w:rPr>
                          </w:pPr>
                          <w:r w:rsidRPr="0075786E">
                            <w:rPr>
                              <w:rFonts w:ascii="Century Gothic" w:hAnsi="Century Gothic" w:cs="Arial"/>
                              <w:sz w:val="14"/>
                            </w:rPr>
                            <w:t>Telefax No. (082) 298-856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353AA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5.2pt;width:609pt;height:16.5pt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" filled="f" stroked="f">
              <v:textbox style="mso-fit-shape-to-text:t">
                <w:txbxContent>
                  <w:p w14:paraId="781B8DF3" w14:textId="77777777" w:rsidR="0007453D" w:rsidRPr="0075786E" w:rsidRDefault="0007453D" w:rsidP="0007453D">
                    <w:pPr>
                      <w:jc w:val="center"/>
                      <w:rPr>
                        <w:rFonts w:ascii="Century Gothic" w:hAnsi="Century Gothic" w:cs="Arial"/>
                        <w:sz w:val="14"/>
                      </w:rPr>
                    </w:pPr>
                    <w:r w:rsidRPr="0075786E">
                      <w:rPr>
                        <w:rFonts w:ascii="Century Gothic" w:hAnsi="Century Gothic" w:cs="Arial"/>
                        <w:sz w:val="14"/>
                      </w:rPr>
                      <w:t>Telefax No. (082) 298-8565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349F3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A5890D" wp14:editId="327A6874">
              <wp:simplePos x="0" y="0"/>
              <wp:positionH relativeFrom="page">
                <wp:posOffset>0</wp:posOffset>
              </wp:positionH>
              <wp:positionV relativeFrom="paragraph">
                <wp:posOffset>-184340</wp:posOffset>
              </wp:positionV>
              <wp:extent cx="7772400" cy="20955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095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305B5E" w14:textId="77777777" w:rsidR="0007453D" w:rsidRPr="0075786E" w:rsidRDefault="0007453D" w:rsidP="0007453D">
                          <w:pPr>
                            <w:jc w:val="center"/>
                            <w:rPr>
                              <w:rFonts w:ascii="Century Gothic" w:hAnsi="Century Gothic" w:cs="Arial"/>
                              <w:sz w:val="14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sz w:val="14"/>
                            </w:rPr>
                            <w:t>2</w:t>
                          </w:r>
                          <w:r w:rsidRPr="00BD1AC2">
                            <w:rPr>
                              <w:rFonts w:ascii="Century Gothic" w:hAnsi="Century Gothic" w:cs="Arial"/>
                              <w:sz w:val="14"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rFonts w:ascii="Century Gothic" w:hAnsi="Century Gothic" w:cs="Arial"/>
                              <w:sz w:val="14"/>
                            </w:rPr>
                            <w:t xml:space="preserve"> Floor, McPod Bldg.</w:t>
                          </w:r>
                          <w:r w:rsidRPr="0075786E">
                            <w:rPr>
                              <w:rFonts w:ascii="Century Gothic" w:hAnsi="Century Gothic" w:cs="Arial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 w:cs="Arial"/>
                              <w:sz w:val="14"/>
                            </w:rPr>
                            <w:t>McArthur Highway</w:t>
                          </w:r>
                          <w:r w:rsidRPr="0075786E">
                            <w:rPr>
                              <w:rFonts w:ascii="Century Gothic" w:hAnsi="Century Gothic" w:cs="Arial"/>
                              <w:sz w:val="14"/>
                            </w:rPr>
                            <w:t>, Matina, Davao C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00A5890D" id="_x0000_s1027" type="#_x0000_t202" style="position:absolute;left:0;text-align:left;margin-left:0;margin-top:-14.5pt;width:612pt;height:16.5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" filled="f" stroked="f">
              <v:textbox style="mso-fit-shape-to-text:t">
                <w:txbxContent>
                  <w:p w14:paraId="29305B5E" w14:textId="77777777" w:rsidR="0007453D" w:rsidRPr="0075786E" w:rsidRDefault="0007453D" w:rsidP="0007453D">
                    <w:pPr>
                      <w:jc w:val="center"/>
                      <w:rPr>
                        <w:rFonts w:ascii="Century Gothic" w:hAnsi="Century Gothic" w:cs="Arial"/>
                        <w:sz w:val="14"/>
                      </w:rPr>
                    </w:pPr>
                    <w:r>
                      <w:rPr>
                        <w:rFonts w:ascii="Century Gothic" w:hAnsi="Century Gothic" w:cs="Arial"/>
                        <w:sz w:val="14"/>
                      </w:rPr>
                      <w:t>2</w:t>
                    </w:r>
                    <w:r w:rsidRPr="00BD1AC2">
                      <w:rPr>
                        <w:rFonts w:ascii="Century Gothic" w:hAnsi="Century Gothic" w:cs="Arial"/>
                        <w:sz w:val="14"/>
                        <w:vertAlign w:val="superscript"/>
                      </w:rPr>
                      <w:t>nd</w:t>
                    </w:r>
                    <w:r>
                      <w:rPr>
                        <w:rFonts w:ascii="Century Gothic" w:hAnsi="Century Gothic" w:cs="Arial"/>
                        <w:sz w:val="14"/>
                      </w:rPr>
                      <w:t xml:space="preserve"> Floor, McPod Bldg.</w:t>
                    </w:r>
                    <w:r w:rsidRPr="0075786E">
                      <w:rPr>
                        <w:rFonts w:ascii="Century Gothic" w:hAnsi="Century Gothic" w:cs="Arial"/>
                        <w:sz w:val="14"/>
                      </w:rPr>
                      <w:t xml:space="preserve"> </w:t>
                    </w:r>
                    <w:r>
                      <w:rPr>
                        <w:rFonts w:ascii="Century Gothic" w:hAnsi="Century Gothic" w:cs="Arial"/>
                        <w:sz w:val="14"/>
                      </w:rPr>
                      <w:t>McArthur Highway</w:t>
                    </w:r>
                    <w:r w:rsidRPr="0075786E">
                      <w:rPr>
                        <w:rFonts w:ascii="Century Gothic" w:hAnsi="Century Gothic" w:cs="Arial"/>
                        <w:sz w:val="14"/>
                      </w:rPr>
                      <w:t>, Matina, Davao City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349F3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7A7CAD" wp14:editId="130DD28A">
              <wp:simplePos x="0" y="0"/>
              <wp:positionH relativeFrom="page">
                <wp:posOffset>0</wp:posOffset>
              </wp:positionH>
              <wp:positionV relativeFrom="paragraph">
                <wp:posOffset>-203571</wp:posOffset>
              </wp:positionV>
              <wp:extent cx="7772400" cy="24066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406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B0CEB7" w14:textId="77777777" w:rsidR="0007453D" w:rsidRPr="0075786E" w:rsidRDefault="0007453D" w:rsidP="0007453D">
                          <w:pPr>
                            <w:jc w:val="center"/>
                            <w:rPr>
                              <w:rFonts w:ascii="Century Gothic" w:hAnsi="Century Gothic" w:cs="Arial"/>
                              <w:b/>
                              <w:caps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17A7CAD" id="_x0000_s1028" type="#_x0000_t202" style="position:absolute;left:0;text-align:left;margin-left:0;margin-top:-16.05pt;width:612pt;height:18.95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" filled="f" stroked="f">
              <v:textbox style="mso-fit-shape-to-text:t">
                <w:txbxContent>
                  <w:p w14:paraId="5EB0CEB7" w14:textId="77777777" w:rsidR="0007453D" w:rsidRPr="0075786E" w:rsidRDefault="0007453D" w:rsidP="0007453D">
                    <w:pPr>
                      <w:jc w:val="center"/>
                      <w:rPr>
                        <w:rFonts w:ascii="Century Gothic" w:hAnsi="Century Gothic" w:cs="Arial"/>
                        <w:b/>
                        <w:caps/>
                        <w:sz w:val="18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  <w:p w14:paraId="3CF41908" w14:textId="77777777" w:rsidR="0007453D" w:rsidRDefault="000745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10C93"/>
    <w:multiLevelType w:val="hybridMultilevel"/>
    <w:tmpl w:val="7B1EA23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9018B3"/>
    <w:multiLevelType w:val="hybridMultilevel"/>
    <w:tmpl w:val="8CBC6C2A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D55D27"/>
    <w:multiLevelType w:val="hybridMultilevel"/>
    <w:tmpl w:val="0F98B926"/>
    <w:lvl w:ilvl="0" w:tplc="8116991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62296"/>
    <w:multiLevelType w:val="hybridMultilevel"/>
    <w:tmpl w:val="448290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BE7A56"/>
    <w:multiLevelType w:val="hybridMultilevel"/>
    <w:tmpl w:val="340E814E"/>
    <w:lvl w:ilvl="0" w:tplc="9948DE5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225501">
    <w:abstractNumId w:val="4"/>
  </w:num>
  <w:num w:numId="2" w16cid:durableId="1681472630">
    <w:abstractNumId w:val="0"/>
  </w:num>
  <w:num w:numId="3" w16cid:durableId="1529638416">
    <w:abstractNumId w:val="1"/>
  </w:num>
  <w:num w:numId="4" w16cid:durableId="1221869079">
    <w:abstractNumId w:val="3"/>
  </w:num>
  <w:num w:numId="5" w16cid:durableId="9894802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0NDc3MzE3NDI2NTBU0lEKTi0uzszPAykwqgUAj3P/USwAAAA="/>
  </w:docVars>
  <w:rsids>
    <w:rsidRoot w:val="00A51880"/>
    <w:rsid w:val="00037DFD"/>
    <w:rsid w:val="0007453D"/>
    <w:rsid w:val="00077097"/>
    <w:rsid w:val="000A380C"/>
    <w:rsid w:val="000B100C"/>
    <w:rsid w:val="000F495E"/>
    <w:rsid w:val="001469C1"/>
    <w:rsid w:val="003150B0"/>
    <w:rsid w:val="00336B79"/>
    <w:rsid w:val="003774AD"/>
    <w:rsid w:val="003A5425"/>
    <w:rsid w:val="003B691B"/>
    <w:rsid w:val="003E62F2"/>
    <w:rsid w:val="00405C91"/>
    <w:rsid w:val="004C79BC"/>
    <w:rsid w:val="004D7E5D"/>
    <w:rsid w:val="0053463C"/>
    <w:rsid w:val="005406EA"/>
    <w:rsid w:val="005705CE"/>
    <w:rsid w:val="0059215C"/>
    <w:rsid w:val="00605A74"/>
    <w:rsid w:val="006B67A5"/>
    <w:rsid w:val="006C4610"/>
    <w:rsid w:val="006C524C"/>
    <w:rsid w:val="00725E30"/>
    <w:rsid w:val="00970A24"/>
    <w:rsid w:val="00972D59"/>
    <w:rsid w:val="00A51880"/>
    <w:rsid w:val="00A97936"/>
    <w:rsid w:val="00AB59DE"/>
    <w:rsid w:val="00BD10CA"/>
    <w:rsid w:val="00CC00CD"/>
    <w:rsid w:val="00D37C60"/>
    <w:rsid w:val="00D45FB8"/>
    <w:rsid w:val="00DE0D90"/>
    <w:rsid w:val="00E16D18"/>
    <w:rsid w:val="00E237CD"/>
    <w:rsid w:val="00EE56D1"/>
    <w:rsid w:val="00F1102D"/>
    <w:rsid w:val="00F7033B"/>
    <w:rsid w:val="00FD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00513"/>
  <w15:chartTrackingRefBased/>
  <w15:docId w15:val="{7EF04B65-07F6-4F22-AA1E-53E81E02C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237CD"/>
    <w:pPr>
      <w:ind w:left="720"/>
      <w:contextualSpacing/>
    </w:pPr>
  </w:style>
  <w:style w:type="table" w:styleId="TableGrid">
    <w:name w:val="Table Grid"/>
    <w:basedOn w:val="TableNormal"/>
    <w:uiPriority w:val="39"/>
    <w:rsid w:val="00037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E0D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DE0D9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1469C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074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53D"/>
  </w:style>
  <w:style w:type="paragraph" w:styleId="Footer">
    <w:name w:val="footer"/>
    <w:basedOn w:val="Normal"/>
    <w:link w:val="FooterChar"/>
    <w:uiPriority w:val="99"/>
    <w:unhideWhenUsed/>
    <w:rsid w:val="00074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5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979A533F3FB846946C0954F24C4DDF" ma:contentTypeVersion="11" ma:contentTypeDescription="Create a new document." ma:contentTypeScope="" ma:versionID="4c430acd71e0b764d906d3e752d10089">
  <xsd:schema xmlns:xsd="http://www.w3.org/2001/XMLSchema" xmlns:xs="http://www.w3.org/2001/XMLSchema" xmlns:p="http://schemas.microsoft.com/office/2006/metadata/properties" xmlns:ns2="dd14d0b1-737c-47a6-b6ae-ffe5d07efe59" xmlns:ns3="c9fd515f-be0f-4e5e-90e0-a28e5e46c966" targetNamespace="http://schemas.microsoft.com/office/2006/metadata/properties" ma:root="true" ma:fieldsID="2b25f83f959351ba02265af549602219" ns2:_="" ns3:_="">
    <xsd:import namespace="dd14d0b1-737c-47a6-b6ae-ffe5d07efe59"/>
    <xsd:import namespace="c9fd515f-be0f-4e5e-90e0-a28e5e46c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4d0b1-737c-47a6-b6ae-ffe5d07ef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d515f-be0f-4e5e-90e0-a28e5e46c96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A8A53-391C-4FD3-B8CD-A7C4EF1FEF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14d0b1-737c-47a6-b6ae-ffe5d07efe59"/>
    <ds:schemaRef ds:uri="c9fd515f-be0f-4e5e-90e0-a28e5e46c9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838E8B-C457-4A6E-9B96-426603EE89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731AC9-3900-4951-AD57-1367805022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y Santos</dc:creator>
  <cp:keywords/>
  <dc:description/>
  <cp:lastModifiedBy>Stephen Anthony Navarro</cp:lastModifiedBy>
  <cp:revision>20</cp:revision>
  <dcterms:created xsi:type="dcterms:W3CDTF">2025-08-27T08:49:00Z</dcterms:created>
  <dcterms:modified xsi:type="dcterms:W3CDTF">2025-08-28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979A533F3FB846946C0954F24C4DDF</vt:lpwstr>
  </property>
  <property fmtid="{D5CDD505-2E9C-101B-9397-08002B2CF9AE}" pid="3" name="GrammarlyDocumentId">
    <vt:lpwstr>28342f126bd2e5865767340ae0743a36808eadb877cc61d8b0a4fe1aaf22afa6</vt:lpwstr>
  </property>
</Properties>
</file>